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quaker"/>
      <w:bookmarkEnd w:id="21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dab5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